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D81E" w14:textId="5F017B1E" w:rsidR="005875C0" w:rsidRDefault="00E03F1B">
      <w:pPr>
        <w:rPr>
          <w:lang w:val="en-US"/>
        </w:rPr>
      </w:pPr>
      <w:r>
        <w:rPr>
          <w:lang w:val="en-US"/>
        </w:rPr>
        <w:t xml:space="preserve">2. </w:t>
      </w:r>
    </w:p>
    <w:p w14:paraId="5AF2AFA4" w14:textId="6EB82666" w:rsidR="00E03F1B" w:rsidRDefault="00E03F1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05F69A" wp14:editId="29A873FC">
            <wp:extent cx="5731510" cy="18326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6141D" w14:textId="5CCBC7D9" w:rsidR="00E03F1B" w:rsidRDefault="00E03F1B">
      <w:pPr>
        <w:rPr>
          <w:lang w:val="en-US"/>
        </w:rPr>
      </w:pPr>
      <w:r>
        <w:rPr>
          <w:lang w:val="en-US"/>
        </w:rPr>
        <w:t xml:space="preserve">3. </w:t>
      </w:r>
    </w:p>
    <w:p w14:paraId="10BEB00B" w14:textId="5F72D470" w:rsidR="00AC3ABB" w:rsidRDefault="00AC3ABB">
      <w:pPr>
        <w:rPr>
          <w:rFonts w:ascii="F48" w:hAnsi="F48" w:cs="F48"/>
          <w:lang w:val="en-US"/>
        </w:rPr>
      </w:pPr>
      <w:r>
        <w:rPr>
          <w:lang w:val="en-US"/>
        </w:rPr>
        <w:t>a)</w:t>
      </w:r>
      <w:r>
        <w:rPr>
          <w:lang w:val="en-US"/>
        </w:rPr>
        <w:tab/>
      </w:r>
      <w:r>
        <w:rPr>
          <w:rFonts w:ascii="F48" w:hAnsi="F48" w:cs="F48"/>
        </w:rPr>
        <w:t>msg: .ascii "Hello world\n\0"</w:t>
      </w:r>
      <w:r>
        <w:rPr>
          <w:rFonts w:ascii="F48" w:hAnsi="F48" w:cs="F48"/>
          <w:lang w:val="en-US"/>
        </w:rPr>
        <w:t xml:space="preserve"> </w:t>
      </w:r>
    </w:p>
    <w:p w14:paraId="12A31D88" w14:textId="534CB79C" w:rsidR="00AC3ABB" w:rsidRDefault="00AC3ABB">
      <w:pPr>
        <w:rPr>
          <w:rFonts w:cs="F48"/>
        </w:rPr>
      </w:pPr>
      <w:r>
        <w:rPr>
          <w:rFonts w:ascii="F48" w:hAnsi="F48" w:cs="F48"/>
          <w:lang w:val="en-US"/>
        </w:rPr>
        <w:tab/>
      </w:r>
      <w:r>
        <w:rPr>
          <w:rFonts w:ascii="F48" w:hAnsi="F48" w:cs="F48"/>
        </w:rPr>
        <w:t>syscall_write_opcode: .quad 1</w:t>
      </w:r>
    </w:p>
    <w:p w14:paraId="6E6D113B" w14:textId="11D9E3BF" w:rsidR="00AC3ABB" w:rsidRDefault="00AC3ABB" w:rsidP="00AC3ABB">
      <w:pPr>
        <w:autoSpaceDE w:val="0"/>
        <w:autoSpaceDN w:val="0"/>
        <w:adjustRightInd w:val="0"/>
        <w:spacing w:after="0" w:line="240" w:lineRule="auto"/>
        <w:rPr>
          <w:rFonts w:ascii="F48" w:hAnsi="F48" w:cs="F48"/>
        </w:rPr>
      </w:pPr>
      <w:r>
        <w:rPr>
          <w:rFonts w:cs="F48"/>
          <w:lang w:val="en-US"/>
        </w:rPr>
        <w:t>b)</w:t>
      </w:r>
      <w:r>
        <w:rPr>
          <w:rFonts w:cs="F48"/>
          <w:lang w:val="en-US"/>
        </w:rPr>
        <w:tab/>
      </w:r>
      <w:r>
        <w:rPr>
          <w:rFonts w:ascii="F48" w:hAnsi="F48" w:cs="F48"/>
        </w:rPr>
        <w:t xml:space="preserve">movq $60, %rax </w:t>
      </w:r>
    </w:p>
    <w:p w14:paraId="693AE8FC" w14:textId="38BBA5F1" w:rsidR="00AC3ABB" w:rsidRDefault="00AC3ABB" w:rsidP="00AC3ABB">
      <w:pPr>
        <w:autoSpaceDE w:val="0"/>
        <w:autoSpaceDN w:val="0"/>
        <w:adjustRightInd w:val="0"/>
        <w:spacing w:after="0" w:line="240" w:lineRule="auto"/>
        <w:ind w:firstLine="720"/>
        <w:rPr>
          <w:rFonts w:ascii="F48" w:hAnsi="F48" w:cs="F48"/>
        </w:rPr>
      </w:pPr>
      <w:r>
        <w:rPr>
          <w:rFonts w:ascii="F48" w:hAnsi="F48" w:cs="F48"/>
        </w:rPr>
        <w:t xml:space="preserve">movq $0, %rdi </w:t>
      </w:r>
    </w:p>
    <w:p w14:paraId="412CBD3B" w14:textId="6F02DE04" w:rsidR="00AC3ABB" w:rsidRDefault="00AC3ABB" w:rsidP="00AC3ABB">
      <w:pPr>
        <w:ind w:firstLine="720"/>
        <w:rPr>
          <w:rFonts w:cs="F48"/>
        </w:rPr>
      </w:pPr>
      <w:r>
        <w:rPr>
          <w:rFonts w:ascii="F48" w:hAnsi="F48" w:cs="F48"/>
        </w:rPr>
        <w:t>syscall</w:t>
      </w:r>
    </w:p>
    <w:p w14:paraId="6349FB54" w14:textId="31EEB44C" w:rsidR="00AC3ABB" w:rsidRDefault="00AC3ABB" w:rsidP="00AC3ABB">
      <w:pPr>
        <w:rPr>
          <w:rFonts w:cs="F48"/>
          <w:lang w:val="en-US"/>
        </w:rPr>
      </w:pPr>
      <w:r>
        <w:rPr>
          <w:rFonts w:cs="F48"/>
          <w:lang w:val="en-US"/>
        </w:rPr>
        <w:t xml:space="preserve">4. </w:t>
      </w:r>
      <w:r w:rsidR="0055081D">
        <w:rPr>
          <w:rFonts w:cs="F48"/>
          <w:lang w:val="en-US"/>
        </w:rPr>
        <w:t>The program calculates x=[(N/x)+x]*x using 10 loops.</w:t>
      </w:r>
    </w:p>
    <w:p w14:paraId="59B515C7" w14:textId="77777777" w:rsidR="00390896" w:rsidRDefault="00390896" w:rsidP="00AC3ABB">
      <w:pPr>
        <w:rPr>
          <w:rFonts w:cs="F48"/>
          <w:lang w:val="en-US"/>
        </w:rPr>
      </w:pPr>
      <w:r>
        <w:rPr>
          <w:rFonts w:cs="F48"/>
          <w:lang w:val="en-US"/>
        </w:rPr>
        <w:t xml:space="preserve">a) </w:t>
      </w:r>
    </w:p>
    <w:p w14:paraId="4C1CF45B" w14:textId="2D87899F" w:rsidR="00390896" w:rsidRDefault="00390896" w:rsidP="00AC3AB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029381" wp14:editId="3453E06A">
            <wp:extent cx="1188720" cy="44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77393" w14:textId="5218DB65" w:rsidR="0055081D" w:rsidRDefault="0055081D" w:rsidP="00AC3ABB">
      <w:pPr>
        <w:rPr>
          <w:lang w:val="en-US"/>
        </w:rPr>
      </w:pPr>
      <w:r>
        <w:rPr>
          <w:lang w:val="en-US"/>
        </w:rPr>
        <w:t>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5081D" w14:paraId="15A93A61" w14:textId="77777777" w:rsidTr="0055081D">
        <w:tc>
          <w:tcPr>
            <w:tcW w:w="1803" w:type="dxa"/>
          </w:tcPr>
          <w:p w14:paraId="0771AD1B" w14:textId="356D024C" w:rsidR="0055081D" w:rsidRDefault="0055081D" w:rsidP="00AC3ABB">
            <w:pPr>
              <w:rPr>
                <w:lang w:val="en-US"/>
              </w:rPr>
            </w:pPr>
          </w:p>
        </w:tc>
        <w:tc>
          <w:tcPr>
            <w:tcW w:w="1803" w:type="dxa"/>
          </w:tcPr>
          <w:p w14:paraId="2F0A9BF5" w14:textId="1AEDFBF2" w:rsidR="0055081D" w:rsidRDefault="0055081D" w:rsidP="00AC3ABB">
            <w:pPr>
              <w:rPr>
                <w:lang w:val="en-US"/>
              </w:rPr>
            </w:pPr>
            <w:r>
              <w:rPr>
                <w:lang w:val="en-US"/>
              </w:rPr>
              <w:t>Add</w:t>
            </w:r>
          </w:p>
        </w:tc>
        <w:tc>
          <w:tcPr>
            <w:tcW w:w="1803" w:type="dxa"/>
          </w:tcPr>
          <w:p w14:paraId="450DD3DB" w14:textId="1B09FE52" w:rsidR="0055081D" w:rsidRDefault="00E83444" w:rsidP="00AC3AB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iv</w:t>
            </w:r>
            <w:proofErr w:type="spellEnd"/>
          </w:p>
        </w:tc>
        <w:tc>
          <w:tcPr>
            <w:tcW w:w="1803" w:type="dxa"/>
          </w:tcPr>
          <w:p w14:paraId="3E8547D5" w14:textId="6275D0CC" w:rsidR="0055081D" w:rsidRDefault="00E83444" w:rsidP="00AC3ABB">
            <w:pPr>
              <w:rPr>
                <w:lang w:val="en-US"/>
              </w:rPr>
            </w:pPr>
            <w:r>
              <w:rPr>
                <w:lang w:val="en-US"/>
              </w:rPr>
              <w:t>Sub</w:t>
            </w:r>
          </w:p>
        </w:tc>
        <w:tc>
          <w:tcPr>
            <w:tcW w:w="1804" w:type="dxa"/>
          </w:tcPr>
          <w:p w14:paraId="1A2196F7" w14:textId="08845E03" w:rsidR="0055081D" w:rsidRDefault="00E83444" w:rsidP="00AC3ABB">
            <w:pPr>
              <w:rPr>
                <w:lang w:val="en-US"/>
              </w:rPr>
            </w:pPr>
            <w:r>
              <w:rPr>
                <w:lang w:val="en-US"/>
              </w:rPr>
              <w:t>Mul</w:t>
            </w:r>
          </w:p>
        </w:tc>
      </w:tr>
      <w:tr w:rsidR="0055081D" w14:paraId="51B51514" w14:textId="77777777" w:rsidTr="0055081D">
        <w:tc>
          <w:tcPr>
            <w:tcW w:w="1803" w:type="dxa"/>
          </w:tcPr>
          <w:p w14:paraId="18315B01" w14:textId="12469243" w:rsidR="0055081D" w:rsidRDefault="0055081D" w:rsidP="00AC3ABB">
            <w:pPr>
              <w:rPr>
                <w:lang w:val="en-US"/>
              </w:rPr>
            </w:pPr>
            <w:r>
              <w:rPr>
                <w:lang w:val="en-US"/>
              </w:rPr>
              <w:t>Floating p</w:t>
            </w:r>
            <w:r>
              <w:rPr>
                <w:lang w:val="en-US"/>
              </w:rPr>
              <w:t>oint</w:t>
            </w:r>
          </w:p>
        </w:tc>
        <w:tc>
          <w:tcPr>
            <w:tcW w:w="1803" w:type="dxa"/>
          </w:tcPr>
          <w:p w14:paraId="387CFEF2" w14:textId="08E62D64" w:rsidR="0055081D" w:rsidRDefault="00B170C0" w:rsidP="00AC3ABB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  <w:r w:rsidR="008A0AB3">
              <w:rPr>
                <w:lang w:val="en-US"/>
              </w:rPr>
              <w:t>094</w:t>
            </w:r>
            <w:r>
              <w:rPr>
                <w:lang w:val="en-US"/>
              </w:rPr>
              <w:t>s</w:t>
            </w:r>
          </w:p>
        </w:tc>
        <w:tc>
          <w:tcPr>
            <w:tcW w:w="1803" w:type="dxa"/>
          </w:tcPr>
          <w:p w14:paraId="2E4D4BA1" w14:textId="77039AE4" w:rsidR="0055081D" w:rsidRDefault="00E12E1F" w:rsidP="00AC3ABB">
            <w:pPr>
              <w:rPr>
                <w:lang w:val="en-US"/>
              </w:rPr>
            </w:pPr>
            <w:r>
              <w:rPr>
                <w:lang w:val="en-US"/>
              </w:rPr>
              <w:t>2.372s</w:t>
            </w:r>
          </w:p>
        </w:tc>
        <w:tc>
          <w:tcPr>
            <w:tcW w:w="1803" w:type="dxa"/>
          </w:tcPr>
          <w:p w14:paraId="665B1E6D" w14:textId="57CA433A" w:rsidR="0055081D" w:rsidRDefault="0029092B" w:rsidP="00AC3ABB">
            <w:pPr>
              <w:rPr>
                <w:lang w:val="en-US"/>
              </w:rPr>
            </w:pPr>
            <w:r>
              <w:rPr>
                <w:lang w:val="en-US"/>
              </w:rPr>
              <w:t>1.092s</w:t>
            </w:r>
          </w:p>
        </w:tc>
        <w:tc>
          <w:tcPr>
            <w:tcW w:w="1804" w:type="dxa"/>
          </w:tcPr>
          <w:p w14:paraId="50AB2B9D" w14:textId="43DC294A" w:rsidR="0055081D" w:rsidRDefault="00F90741" w:rsidP="00AC3ABB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  <w:r w:rsidR="00663FA1">
              <w:rPr>
                <w:lang w:val="en-US"/>
              </w:rPr>
              <w:t>104</w:t>
            </w:r>
            <w:r>
              <w:rPr>
                <w:lang w:val="en-US"/>
              </w:rPr>
              <w:t>s</w:t>
            </w:r>
          </w:p>
        </w:tc>
      </w:tr>
      <w:tr w:rsidR="0055081D" w14:paraId="11278CE6" w14:textId="77777777" w:rsidTr="0055081D">
        <w:tc>
          <w:tcPr>
            <w:tcW w:w="1803" w:type="dxa"/>
          </w:tcPr>
          <w:p w14:paraId="32441652" w14:textId="0F10A7B7" w:rsidR="0055081D" w:rsidRDefault="0055081D" w:rsidP="00AC3AB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1803" w:type="dxa"/>
          </w:tcPr>
          <w:p w14:paraId="79190899" w14:textId="3BEDD613" w:rsidR="0055081D" w:rsidRDefault="00E12E1F" w:rsidP="00AC3ABB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  <w:r w:rsidR="008A0AB3">
              <w:rPr>
                <w:lang w:val="en-US"/>
              </w:rPr>
              <w:t>098</w:t>
            </w:r>
            <w:r>
              <w:rPr>
                <w:lang w:val="en-US"/>
              </w:rPr>
              <w:t>s</w:t>
            </w:r>
          </w:p>
        </w:tc>
        <w:tc>
          <w:tcPr>
            <w:tcW w:w="1803" w:type="dxa"/>
          </w:tcPr>
          <w:p w14:paraId="506BDA5B" w14:textId="70319945" w:rsidR="0055081D" w:rsidRDefault="0028065C" w:rsidP="00AC3ABB">
            <w:pPr>
              <w:rPr>
                <w:lang w:val="en-US"/>
              </w:rPr>
            </w:pPr>
            <w:r>
              <w:rPr>
                <w:lang w:val="en-US"/>
              </w:rPr>
              <w:t>18.</w:t>
            </w:r>
            <w:r w:rsidR="005244B1">
              <w:rPr>
                <w:lang w:val="en-US"/>
              </w:rPr>
              <w:t>320</w:t>
            </w:r>
            <w:r>
              <w:rPr>
                <w:lang w:val="en-US"/>
              </w:rPr>
              <w:t>s</w:t>
            </w:r>
          </w:p>
        </w:tc>
        <w:tc>
          <w:tcPr>
            <w:tcW w:w="1803" w:type="dxa"/>
          </w:tcPr>
          <w:p w14:paraId="54A4A9CD" w14:textId="584C4385" w:rsidR="0055081D" w:rsidRDefault="0029092B" w:rsidP="00AC3ABB">
            <w:pPr>
              <w:rPr>
                <w:lang w:val="en-US"/>
              </w:rPr>
            </w:pPr>
            <w:r>
              <w:rPr>
                <w:lang w:val="en-US"/>
              </w:rPr>
              <w:t>1.091s</w:t>
            </w:r>
          </w:p>
        </w:tc>
        <w:tc>
          <w:tcPr>
            <w:tcW w:w="1804" w:type="dxa"/>
          </w:tcPr>
          <w:p w14:paraId="4C130805" w14:textId="709640F5" w:rsidR="0055081D" w:rsidRDefault="00B75510" w:rsidP="00AC3ABB">
            <w:pPr>
              <w:rPr>
                <w:lang w:val="en-US"/>
              </w:rPr>
            </w:pPr>
            <w:r>
              <w:rPr>
                <w:lang w:val="en-US"/>
              </w:rPr>
              <w:t>1.102s</w:t>
            </w:r>
          </w:p>
        </w:tc>
      </w:tr>
    </w:tbl>
    <w:p w14:paraId="1EA583F7" w14:textId="1026B9D2" w:rsidR="0055081D" w:rsidRDefault="0055081D" w:rsidP="00AC3ABB">
      <w:pPr>
        <w:rPr>
          <w:lang w:val="en-US"/>
        </w:rPr>
      </w:pPr>
    </w:p>
    <w:p w14:paraId="38B375AC" w14:textId="70770040" w:rsidR="005A1C69" w:rsidRPr="00AC3ABB" w:rsidRDefault="005A1C69" w:rsidP="00AC3ABB">
      <w:pPr>
        <w:rPr>
          <w:lang w:val="en-US"/>
        </w:rPr>
      </w:pPr>
      <w:r>
        <w:rPr>
          <w:lang w:val="en-US"/>
        </w:rPr>
        <w:t xml:space="preserve">c) There are significant difference between the 2 data types when it comes to division. </w:t>
      </w:r>
    </w:p>
    <w:sectPr w:rsidR="005A1C69" w:rsidRPr="00AC3A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48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AEBcxNTA0tjJR2l4NTi4sz8PJACo1oAkjVxFSwAAAA="/>
  </w:docVars>
  <w:rsids>
    <w:rsidRoot w:val="005875C0"/>
    <w:rsid w:val="0028065C"/>
    <w:rsid w:val="0029092B"/>
    <w:rsid w:val="00390896"/>
    <w:rsid w:val="005244B1"/>
    <w:rsid w:val="0055081D"/>
    <w:rsid w:val="005875C0"/>
    <w:rsid w:val="005A1C69"/>
    <w:rsid w:val="00663FA1"/>
    <w:rsid w:val="008A0AB3"/>
    <w:rsid w:val="009C18E0"/>
    <w:rsid w:val="00AC3ABB"/>
    <w:rsid w:val="00B170C0"/>
    <w:rsid w:val="00B75510"/>
    <w:rsid w:val="00E03F1B"/>
    <w:rsid w:val="00E12E1F"/>
    <w:rsid w:val="00E83444"/>
    <w:rsid w:val="00F90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6813B"/>
  <w15:chartTrackingRefBased/>
  <w15:docId w15:val="{2E0237EE-CA60-43CA-9041-4AC35F98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15</cp:revision>
  <dcterms:created xsi:type="dcterms:W3CDTF">2022-03-04T19:07:00Z</dcterms:created>
  <dcterms:modified xsi:type="dcterms:W3CDTF">2022-03-05T19:23:00Z</dcterms:modified>
</cp:coreProperties>
</file>